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473E7" w:rsidRDefault="003D017C">
      <w:bookmarkStart w:id="0" w:name="_GoBack"/>
      <w:bookmarkEnd w:id="0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DC87F7D" wp14:editId="3FCFD3D3">
                <wp:simplePos x="0" y="0"/>
                <wp:positionH relativeFrom="column">
                  <wp:posOffset>2785110</wp:posOffset>
                </wp:positionH>
                <wp:positionV relativeFrom="paragraph">
                  <wp:posOffset>2948940</wp:posOffset>
                </wp:positionV>
                <wp:extent cx="1247775" cy="304800"/>
                <wp:effectExtent l="0" t="0" r="28575" b="1905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7775" cy="3048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E7B89" w:rsidRDefault="009E7B89" w:rsidP="009E7B89">
                            <w:r>
                              <w:t>Included by GP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C87F7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.3pt;margin-top:232.2pt;width:98.25pt;height:24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" filled="f" strokecolor="black [3213]">
                <v:textbox>
                  <w:txbxContent>
                    <w:p w:rsidR="009E7B89" w:rsidRDefault="009E7B89" w:rsidP="009E7B89">
                      <w:r>
                        <w:t>Included by GP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2489834</wp:posOffset>
                </wp:positionH>
                <wp:positionV relativeFrom="paragraph">
                  <wp:posOffset>2406015</wp:posOffset>
                </wp:positionV>
                <wp:extent cx="523875" cy="485775"/>
                <wp:effectExtent l="38100" t="38100" r="28575" b="28575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23875" cy="48577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EA508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" o:spid="_x0000_s1026" type="#_x0000_t32" style="position:absolute;margin-left:196.05pt;margin-top:189.45pt;width:41.25pt;height:38.25pt;flip:x 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" strokecolor="black [3213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1584960</wp:posOffset>
                </wp:positionH>
                <wp:positionV relativeFrom="paragraph">
                  <wp:posOffset>1844040</wp:posOffset>
                </wp:positionV>
                <wp:extent cx="971550" cy="695325"/>
                <wp:effectExtent l="0" t="0" r="19050" b="28575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550" cy="695325"/>
                        </a:xfrm>
                        <a:prstGeom prst="ellipse">
                          <a:avLst/>
                        </a:prstGeom>
                        <a:solidFill>
                          <a:schemeClr val="bg2">
                            <a:lumMod val="50000"/>
                            <a:alpha val="50196"/>
                          </a:schemeClr>
                        </a:solidFill>
                        <a:ln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1F4E20D" id="Oval 3" o:spid="_x0000_s1026" style="position:absolute;margin-left:124.8pt;margin-top:145.2pt;width:76.5pt;height:54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" fillcolor="#747070 [1614]" strokecolor="black [3213]" strokeweight="1pt">
                <v:fill opacity="32896f"/>
                <v:stroke dashstyle="dash"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4155291" wp14:editId="210D77B1">
                <wp:simplePos x="0" y="0"/>
                <wp:positionH relativeFrom="column">
                  <wp:posOffset>1536700</wp:posOffset>
                </wp:positionH>
                <wp:positionV relativeFrom="paragraph">
                  <wp:posOffset>1920240</wp:posOffset>
                </wp:positionV>
                <wp:extent cx="733425" cy="533400"/>
                <wp:effectExtent l="0" t="0" r="28575" b="1905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3425" cy="533400"/>
                        </a:xfrm>
                        <a:prstGeom prst="ellipse">
                          <a:avLst/>
                        </a:prstGeom>
                        <a:solidFill>
                          <a:srgbClr val="5B9BD5">
                            <a:alpha val="50196"/>
                          </a:srgb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BA6A900" id="Oval 2" o:spid="_x0000_s1026" style="position:absolute;margin-left:121pt;margin-top:151.2pt;width:57.75pt;height:42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" fillcolor="#5b9bd5" strokecolor="black [3213]" strokeweight="1pt">
                <v:fill opacity="32896f"/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28EC3ADE" wp14:editId="099B2D0B">
                <wp:simplePos x="0" y="0"/>
                <wp:positionH relativeFrom="column">
                  <wp:posOffset>1533525</wp:posOffset>
                </wp:positionH>
                <wp:positionV relativeFrom="paragraph">
                  <wp:posOffset>2026920</wp:posOffset>
                </wp:positionV>
                <wp:extent cx="800100" cy="295275"/>
                <wp:effectExtent l="0" t="0" r="0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0100" cy="295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D017C" w:rsidRDefault="003D017C" w:rsidP="003D017C">
                            <w:r>
                              <w:t>Releva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EC3ADE" id="_x0000_s1027" type="#_x0000_t202" style="position:absolute;margin-left:120.75pt;margin-top:159.6pt;width:63pt;height:23.2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" filled="f" stroked="f">
                <v:textbox>
                  <w:txbxContent>
                    <w:p w:rsidR="003D017C" w:rsidRDefault="003D017C" w:rsidP="003D017C">
                      <w:r>
                        <w:t>Releva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765810</wp:posOffset>
                </wp:positionH>
                <wp:positionV relativeFrom="paragraph">
                  <wp:posOffset>1272540</wp:posOffset>
                </wp:positionV>
                <wp:extent cx="2143125" cy="1971675"/>
                <wp:effectExtent l="0" t="0" r="28575" b="28575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43125" cy="197167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52134DF" id="Oval 1" o:spid="_x0000_s1026" style="position:absolute;margin-left:60.3pt;margin-top:100.2pt;width:168.75pt;height:155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" filled="f" strokecolor="black [3213]" strokeweight="1pt">
                <v:stroke joinstyle="miter"/>
              </v:oval>
            </w:pict>
          </mc:Fallback>
        </mc:AlternateContent>
      </w:r>
      <w:r w:rsidR="009E7B89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>
                <wp:simplePos x="0" y="0"/>
                <wp:positionH relativeFrom="column">
                  <wp:posOffset>1727835</wp:posOffset>
                </wp:positionH>
                <wp:positionV relativeFrom="paragraph">
                  <wp:posOffset>1520190</wp:posOffset>
                </wp:positionV>
                <wp:extent cx="800100" cy="29527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0100" cy="295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E7B89" w:rsidRDefault="009E7B89">
                            <w:r>
                              <w:t>Irreleva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136.05pt;margin-top:119.7pt;width:63pt;height:23.2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" filled="f" stroked="f">
                <v:textbox>
                  <w:txbxContent>
                    <w:p w:rsidR="009E7B89" w:rsidRDefault="009E7B89">
                      <w:r>
                        <w:t>Irreleva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A473E7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SwMLIwNDA3MAQiIyUdpeDU4uLM/DyQAsNaAMWQKZ0sAAAA"/>
  </w:docVars>
  <w:rsids>
    <w:rsidRoot w:val="009E7B89"/>
    <w:rsid w:val="003D017C"/>
    <w:rsid w:val="009867F7"/>
    <w:rsid w:val="009E7B89"/>
    <w:rsid w:val="00A47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19E9359-CB4D-41AE-9F7B-9CDF978F0D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D017C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67F7"/>
    <w:pPr>
      <w:keepNext/>
      <w:keepLines/>
      <w:spacing w:before="240" w:after="0"/>
      <w:outlineLvl w:val="0"/>
    </w:pPr>
    <w:rPr>
      <w:rFonts w:eastAsiaTheme="majorEastAsia" w:cstheme="majorBidi"/>
      <w:color w:val="000000" w:themeColor="text1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67F7"/>
    <w:rPr>
      <w:rFonts w:ascii="Times New Roman" w:eastAsiaTheme="majorEastAsia" w:hAnsi="Times New Roman" w:cstheme="majorBidi"/>
      <w:color w:val="000000" w:themeColor="text1"/>
      <w:sz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ns It</Company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kel Helding Vembye</dc:creator>
  <cp:keywords/>
  <dc:description/>
  <cp:lastModifiedBy>Mikkel Helding Vembye</cp:lastModifiedBy>
  <cp:revision>2</cp:revision>
  <dcterms:created xsi:type="dcterms:W3CDTF">2024-01-30T14:32:00Z</dcterms:created>
  <dcterms:modified xsi:type="dcterms:W3CDTF">2024-06-03T10:13:00Z</dcterms:modified>
</cp:coreProperties>
</file>